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BFE13" w14:textId="010189D5" w:rsidR="00C62484" w:rsidRPr="00A67704" w:rsidRDefault="00C62484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82"/>
        <w:gridCol w:w="5098"/>
      </w:tblGrid>
      <w:tr w:rsidR="00CA344D" w:rsidRPr="00A67704" w14:paraId="209F0972" w14:textId="77777777" w:rsidTr="00A37A96">
        <w:tc>
          <w:tcPr>
            <w:tcW w:w="4282" w:type="dxa"/>
            <w:shd w:val="clear" w:color="auto" w:fill="auto"/>
          </w:tcPr>
          <w:p w14:paraId="2D43DA9C" w14:textId="0F2421F8" w:rsidR="00CA344D" w:rsidRPr="00A67704" w:rsidRDefault="00A37A96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andidat</w:t>
            </w:r>
            <w:r w:rsidR="005455BA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/a</w:t>
            </w:r>
          </w:p>
        </w:tc>
        <w:tc>
          <w:tcPr>
            <w:tcW w:w="5098" w:type="dxa"/>
            <w:shd w:val="clear" w:color="auto" w:fill="auto"/>
          </w:tcPr>
          <w:p w14:paraId="1F266FE3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CA344D" w:rsidRPr="00A67704" w14:paraId="48817640" w14:textId="77777777" w:rsidTr="00A37A96">
        <w:tc>
          <w:tcPr>
            <w:tcW w:w="4282" w:type="dxa"/>
            <w:shd w:val="clear" w:color="auto" w:fill="auto"/>
          </w:tcPr>
          <w:p w14:paraId="103A13D0" w14:textId="152FDD87" w:rsidR="00CA344D" w:rsidRPr="00A67704" w:rsidRDefault="0009241B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ap de Grup de recerca del candidat</w:t>
            </w:r>
            <w:r w:rsidR="005455BA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/a</w:t>
            </w:r>
          </w:p>
        </w:tc>
        <w:tc>
          <w:tcPr>
            <w:tcW w:w="5098" w:type="dxa"/>
            <w:shd w:val="clear" w:color="auto" w:fill="auto"/>
          </w:tcPr>
          <w:p w14:paraId="1F16CB49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CA344D" w:rsidRPr="00A67704" w14:paraId="31D4E6B1" w14:textId="77777777" w:rsidTr="00A37A96">
        <w:tc>
          <w:tcPr>
            <w:tcW w:w="4282" w:type="dxa"/>
            <w:shd w:val="clear" w:color="auto" w:fill="auto"/>
          </w:tcPr>
          <w:p w14:paraId="29A26113" w14:textId="37B25DC3" w:rsidR="00CA344D" w:rsidRPr="00A67704" w:rsidRDefault="0009241B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nvestigador</w:t>
            </w:r>
            <w:r w:rsidR="005455BA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/a</w:t>
            </w: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principal del grup </w:t>
            </w:r>
            <w:r w:rsidR="00990F92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amfitrió</w:t>
            </w:r>
          </w:p>
        </w:tc>
        <w:tc>
          <w:tcPr>
            <w:tcW w:w="5098" w:type="dxa"/>
            <w:shd w:val="clear" w:color="auto" w:fill="auto"/>
          </w:tcPr>
          <w:p w14:paraId="5572D7FD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CA344D" w:rsidRPr="00A67704" w14:paraId="1334CAD9" w14:textId="77777777" w:rsidTr="00A37A96">
        <w:tc>
          <w:tcPr>
            <w:tcW w:w="4282" w:type="dxa"/>
            <w:shd w:val="clear" w:color="auto" w:fill="auto"/>
          </w:tcPr>
          <w:p w14:paraId="4FA2EFB6" w14:textId="61B666C8" w:rsidR="00CA344D" w:rsidRPr="00A67704" w:rsidRDefault="00A37A96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nstitu</w:t>
            </w:r>
            <w:r w:rsidR="0009241B"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ió hoste</w:t>
            </w:r>
          </w:p>
        </w:tc>
        <w:tc>
          <w:tcPr>
            <w:tcW w:w="5098" w:type="dxa"/>
            <w:shd w:val="clear" w:color="auto" w:fill="auto"/>
          </w:tcPr>
          <w:p w14:paraId="38D30A09" w14:textId="77777777" w:rsidR="00CA344D" w:rsidRPr="00A67704" w:rsidRDefault="00CA344D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60240F" w:rsidRPr="00A67704" w14:paraId="4EC6EC9E" w14:textId="77777777" w:rsidTr="00A37A96">
        <w:tc>
          <w:tcPr>
            <w:tcW w:w="4282" w:type="dxa"/>
            <w:shd w:val="clear" w:color="auto" w:fill="auto"/>
          </w:tcPr>
          <w:p w14:paraId="0CD7104B" w14:textId="405815E0" w:rsidR="0060240F" w:rsidRPr="00A67704" w:rsidRDefault="006F0B46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Da</w:t>
            </w:r>
            <w:r w:rsidR="0009241B" w:rsidRPr="00A6770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tes de l’estada</w:t>
            </w:r>
          </w:p>
        </w:tc>
        <w:tc>
          <w:tcPr>
            <w:tcW w:w="5098" w:type="dxa"/>
            <w:shd w:val="clear" w:color="auto" w:fill="auto"/>
          </w:tcPr>
          <w:p w14:paraId="3198D242" w14:textId="712940F8" w:rsidR="0060240F" w:rsidRPr="00A67704" w:rsidRDefault="0009241B" w:rsidP="002B2A7E">
            <w:pPr>
              <w:tabs>
                <w:tab w:val="left" w:pos="4962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>Des de</w:t>
            </w:r>
            <w:r w:rsidR="00DA59A0"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                                                   </w:t>
            </w:r>
            <w:r w:rsidR="00BA5B2C">
              <w:rPr>
                <w:rFonts w:asciiTheme="minorHAnsi" w:eastAsia="Calibri" w:hAnsiTheme="minorHAnsi" w:cstheme="minorHAnsi"/>
                <w:sz w:val="22"/>
                <w:szCs w:val="22"/>
              </w:rPr>
              <w:t>fins</w:t>
            </w:r>
            <w:r w:rsidR="00DA59A0" w:rsidRPr="00A67704">
              <w:rPr>
                <w:rFonts w:asciiTheme="minorHAnsi" w:eastAsia="Calibri" w:hAnsiTheme="minorHAnsi" w:cstheme="minorHAnsi"/>
                <w:sz w:val="22"/>
                <w:szCs w:val="22"/>
              </w:rPr>
              <w:t>:</w:t>
            </w:r>
          </w:p>
        </w:tc>
      </w:tr>
    </w:tbl>
    <w:p w14:paraId="1CF21271" w14:textId="0C44308D" w:rsidR="00DD532D" w:rsidRPr="00A67704" w:rsidRDefault="00DD532D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15D17C46" w14:textId="3B1008E8" w:rsidR="00A67704" w:rsidRPr="00A67704" w:rsidRDefault="00A67704" w:rsidP="00A67704">
      <w:pPr>
        <w:jc w:val="both"/>
        <w:rPr>
          <w:rFonts w:asciiTheme="minorHAnsi" w:hAnsiTheme="minorHAnsi" w:cstheme="minorHAnsi"/>
          <w:b/>
          <w:bCs/>
          <w:color w:val="C00000"/>
          <w:sz w:val="22"/>
          <w:szCs w:val="22"/>
        </w:rPr>
      </w:pPr>
      <w:r w:rsidRPr="00A67704">
        <w:rPr>
          <w:rFonts w:asciiTheme="minorHAnsi" w:hAnsiTheme="minorHAnsi" w:cstheme="minorHAnsi"/>
          <w:b/>
          <w:bCs/>
          <w:color w:val="C00000"/>
          <w:sz w:val="22"/>
          <w:szCs w:val="22"/>
          <w:u w:val="single"/>
        </w:rPr>
        <w:t>Elimineu aquest paràgraf de la vostra sol·licitud final</w:t>
      </w:r>
      <w:r w:rsidRPr="00A67704">
        <w:rPr>
          <w:rFonts w:asciiTheme="minorHAnsi" w:hAnsiTheme="minorHAnsi" w:cstheme="minorHAnsi"/>
          <w:b/>
          <w:bCs/>
          <w:color w:val="C00000"/>
          <w:sz w:val="22"/>
          <w:szCs w:val="22"/>
        </w:rPr>
        <w:t>: la sol·licitud completa no pot excedir les 5 pàgines (font calibri 11, espai únic).</w:t>
      </w:r>
    </w:p>
    <w:p w14:paraId="21A2F958" w14:textId="172E0B75" w:rsidR="001B5719" w:rsidRDefault="001B5719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0B8D80E5" w14:textId="0E3DD71E" w:rsidR="0026123A" w:rsidRPr="00BA5B2C" w:rsidRDefault="0026123A" w:rsidP="00BA5B2C">
      <w:pPr>
        <w:shd w:val="clear" w:color="auto" w:fill="7F7F7F"/>
        <w:spacing w:after="160" w:line="259" w:lineRule="auto"/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</w:pPr>
      <w:r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 xml:space="preserve">1.- </w:t>
      </w:r>
      <w:r w:rsidR="009116F9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>Expedient Acadèmic</w:t>
      </w:r>
      <w:r w:rsidR="009B31A1"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 xml:space="preserve"> </w:t>
      </w:r>
      <w:r w:rsidR="009116F9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>C</w:t>
      </w:r>
      <w:r w:rsidR="009B31A1"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>andidat</w:t>
      </w:r>
      <w:r w:rsidR="009116F9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>/a</w:t>
      </w:r>
      <w:r w:rsidR="009B31A1"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 xml:space="preserve"> </w:t>
      </w:r>
      <w:r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>(</w:t>
      </w:r>
      <w:r w:rsidR="009B31A1"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 xml:space="preserve">màxim </w:t>
      </w:r>
      <w:r w:rsidRPr="00954357">
        <w:rPr>
          <w:rFonts w:ascii="Calibri" w:eastAsia="Calibri" w:hAnsi="Calibri" w:cs="Calibri"/>
          <w:b/>
          <w:color w:val="FFFFFF"/>
          <w:sz w:val="22"/>
          <w:szCs w:val="22"/>
          <w:lang w:eastAsia="en-US"/>
        </w:rPr>
        <w:t>30pt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9"/>
        <w:gridCol w:w="6941"/>
      </w:tblGrid>
      <w:tr w:rsidR="0026123A" w:rsidRPr="00954357" w14:paraId="378A81C3" w14:textId="77777777" w:rsidTr="00BA5B2C">
        <w:tc>
          <w:tcPr>
            <w:tcW w:w="2439" w:type="dxa"/>
            <w:shd w:val="clear" w:color="auto" w:fill="auto"/>
          </w:tcPr>
          <w:p w14:paraId="4E9687AA" w14:textId="4435A928" w:rsidR="0026123A" w:rsidRPr="00954357" w:rsidRDefault="00794EF0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Grau</w:t>
            </w:r>
          </w:p>
        </w:tc>
        <w:tc>
          <w:tcPr>
            <w:tcW w:w="6941" w:type="dxa"/>
            <w:shd w:val="clear" w:color="auto" w:fill="auto"/>
          </w:tcPr>
          <w:p w14:paraId="7FDF609E" w14:textId="77777777" w:rsidR="0026123A" w:rsidRPr="00954357" w:rsidRDefault="0026123A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26123A" w:rsidRPr="00954357" w14:paraId="7D9D3975" w14:textId="77777777" w:rsidTr="00BA5B2C">
        <w:tc>
          <w:tcPr>
            <w:tcW w:w="2439" w:type="dxa"/>
            <w:shd w:val="clear" w:color="auto" w:fill="auto"/>
          </w:tcPr>
          <w:p w14:paraId="57A0F320" w14:textId="4CB1097E" w:rsidR="0026123A" w:rsidRPr="00954357" w:rsidRDefault="00794EF0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niversitat</w:t>
            </w:r>
          </w:p>
        </w:tc>
        <w:tc>
          <w:tcPr>
            <w:tcW w:w="6941" w:type="dxa"/>
            <w:shd w:val="clear" w:color="auto" w:fill="auto"/>
          </w:tcPr>
          <w:p w14:paraId="549BF1EF" w14:textId="77777777" w:rsidR="0026123A" w:rsidRPr="00954357" w:rsidRDefault="0026123A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26123A" w:rsidRPr="00954357" w14:paraId="46076687" w14:textId="77777777" w:rsidTr="00BA5B2C">
        <w:tc>
          <w:tcPr>
            <w:tcW w:w="2439" w:type="dxa"/>
            <w:shd w:val="clear" w:color="auto" w:fill="auto"/>
          </w:tcPr>
          <w:p w14:paraId="13B24354" w14:textId="15AAF5AB" w:rsidR="0026123A" w:rsidRPr="00954357" w:rsidRDefault="00794EF0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ny</w:t>
            </w:r>
            <w:r w:rsidR="00BA5B2C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de finalització</w:t>
            </w:r>
          </w:p>
        </w:tc>
        <w:tc>
          <w:tcPr>
            <w:tcW w:w="6941" w:type="dxa"/>
            <w:shd w:val="clear" w:color="auto" w:fill="auto"/>
          </w:tcPr>
          <w:p w14:paraId="38CDB0E0" w14:textId="77777777" w:rsidR="0026123A" w:rsidRPr="00954357" w:rsidRDefault="0026123A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26123A" w:rsidRPr="00954357" w14:paraId="27ED4A4B" w14:textId="77777777" w:rsidTr="00BA5B2C">
        <w:tc>
          <w:tcPr>
            <w:tcW w:w="2439" w:type="dxa"/>
            <w:shd w:val="clear" w:color="auto" w:fill="auto"/>
          </w:tcPr>
          <w:p w14:paraId="24F52B20" w14:textId="364B461A" w:rsidR="0026123A" w:rsidRPr="00954357" w:rsidRDefault="00794EF0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ota</w:t>
            </w:r>
            <w:r w:rsidR="00954357"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(Escala 1-10)</w:t>
            </w:r>
          </w:p>
        </w:tc>
        <w:tc>
          <w:tcPr>
            <w:tcW w:w="6941" w:type="dxa"/>
            <w:shd w:val="clear" w:color="auto" w:fill="auto"/>
          </w:tcPr>
          <w:p w14:paraId="6C843B8C" w14:textId="77777777" w:rsidR="0026123A" w:rsidRPr="00954357" w:rsidRDefault="0026123A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5547F064" w14:textId="77777777" w:rsidR="0026123A" w:rsidRPr="00954357" w:rsidRDefault="0026123A" w:rsidP="0026123A">
      <w:pPr>
        <w:tabs>
          <w:tab w:val="left" w:pos="1315"/>
        </w:tabs>
        <w:rPr>
          <w:rFonts w:ascii="Calibri" w:eastAsia="Calibri" w:hAnsi="Calibri" w:cs="Calibri"/>
          <w:sz w:val="22"/>
          <w:szCs w:val="22"/>
          <w:lang w:eastAsia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9"/>
        <w:gridCol w:w="6941"/>
      </w:tblGrid>
      <w:tr w:rsidR="0026123A" w:rsidRPr="00954357" w14:paraId="11BBF183" w14:textId="77777777" w:rsidTr="00BA5B2C">
        <w:tc>
          <w:tcPr>
            <w:tcW w:w="2439" w:type="dxa"/>
            <w:shd w:val="clear" w:color="auto" w:fill="auto"/>
          </w:tcPr>
          <w:p w14:paraId="43DE21AA" w14:textId="425466FC" w:rsidR="0026123A" w:rsidRPr="00954357" w:rsidRDefault="00954357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Màster</w:t>
            </w:r>
          </w:p>
        </w:tc>
        <w:tc>
          <w:tcPr>
            <w:tcW w:w="6941" w:type="dxa"/>
            <w:shd w:val="clear" w:color="auto" w:fill="auto"/>
          </w:tcPr>
          <w:p w14:paraId="3BBE61D5" w14:textId="77777777" w:rsidR="0026123A" w:rsidRPr="00954357" w:rsidRDefault="0026123A" w:rsidP="00281590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54357" w:rsidRPr="00954357" w14:paraId="254329A1" w14:textId="77777777" w:rsidTr="00BA5B2C">
        <w:tc>
          <w:tcPr>
            <w:tcW w:w="2439" w:type="dxa"/>
            <w:shd w:val="clear" w:color="auto" w:fill="auto"/>
          </w:tcPr>
          <w:p w14:paraId="722CECDA" w14:textId="611B56B1" w:rsidR="00954357" w:rsidRPr="00954357" w:rsidRDefault="00954357" w:rsidP="00954357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Universitat</w:t>
            </w:r>
          </w:p>
        </w:tc>
        <w:tc>
          <w:tcPr>
            <w:tcW w:w="6941" w:type="dxa"/>
            <w:shd w:val="clear" w:color="auto" w:fill="auto"/>
          </w:tcPr>
          <w:p w14:paraId="4087653A" w14:textId="77777777" w:rsidR="00954357" w:rsidRPr="00954357" w:rsidRDefault="00954357" w:rsidP="00954357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54357" w:rsidRPr="00954357" w14:paraId="3F99FDAD" w14:textId="77777777" w:rsidTr="00BA5B2C">
        <w:tc>
          <w:tcPr>
            <w:tcW w:w="2439" w:type="dxa"/>
            <w:shd w:val="clear" w:color="auto" w:fill="auto"/>
          </w:tcPr>
          <w:p w14:paraId="1CA0CAE0" w14:textId="495C4E70" w:rsidR="00954357" w:rsidRPr="00954357" w:rsidRDefault="00954357" w:rsidP="00954357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ny</w:t>
            </w:r>
            <w:r w:rsidR="00BA5B2C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de finalització</w:t>
            </w:r>
          </w:p>
        </w:tc>
        <w:tc>
          <w:tcPr>
            <w:tcW w:w="6941" w:type="dxa"/>
            <w:shd w:val="clear" w:color="auto" w:fill="auto"/>
          </w:tcPr>
          <w:p w14:paraId="5F93AE7E" w14:textId="77777777" w:rsidR="00954357" w:rsidRPr="00954357" w:rsidRDefault="00954357" w:rsidP="00954357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954357" w:rsidRPr="00954357" w14:paraId="6C570C4F" w14:textId="77777777" w:rsidTr="00BA5B2C">
        <w:tc>
          <w:tcPr>
            <w:tcW w:w="2439" w:type="dxa"/>
            <w:shd w:val="clear" w:color="auto" w:fill="auto"/>
          </w:tcPr>
          <w:p w14:paraId="11A5B0E4" w14:textId="5B7FCD7B" w:rsidR="00954357" w:rsidRPr="00954357" w:rsidRDefault="00954357" w:rsidP="00954357">
            <w:pPr>
              <w:tabs>
                <w:tab w:val="left" w:pos="4962"/>
              </w:tabs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95435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ota (Escala 1-10)</w:t>
            </w:r>
          </w:p>
        </w:tc>
        <w:tc>
          <w:tcPr>
            <w:tcW w:w="6941" w:type="dxa"/>
            <w:shd w:val="clear" w:color="auto" w:fill="auto"/>
          </w:tcPr>
          <w:p w14:paraId="1C7FC28B" w14:textId="77777777" w:rsidR="00954357" w:rsidRPr="00954357" w:rsidRDefault="00954357" w:rsidP="00954357">
            <w:pPr>
              <w:tabs>
                <w:tab w:val="left" w:pos="4962"/>
              </w:tabs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5C7A3BE1" w14:textId="448D08DB" w:rsidR="00A67704" w:rsidRDefault="00A67704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7199865B" w14:textId="77777777" w:rsidR="00BA5B2C" w:rsidRPr="00A67704" w:rsidRDefault="00BA5B2C" w:rsidP="00CA344D">
      <w:pPr>
        <w:tabs>
          <w:tab w:val="left" w:pos="4962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7AE11BE7" w14:textId="7C8AA2EF" w:rsidR="00AF0F7D" w:rsidRPr="00A67704" w:rsidRDefault="00CE008B" w:rsidP="001B304C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bookmarkStart w:id="0" w:name="_Hlk72410124"/>
      <w:r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2</w:t>
      </w:r>
      <w:r w:rsidR="005073FA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.- 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ublica</w:t>
      </w:r>
      <w:r w:rsidR="0009241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ions </w:t>
      </w:r>
      <w:r w:rsidR="009116F9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andidat</w:t>
      </w:r>
      <w:r w:rsidR="009116F9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/a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(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0 sele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cionades del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2017 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a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2022; </w:t>
      </w:r>
      <w:r w:rsidR="005A4CF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9B31A1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2</w:t>
      </w:r>
      <w:r w:rsidR="006314A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0</w:t>
      </w:r>
      <w:r w:rsidR="00F94C5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ts)</w:t>
      </w:r>
      <w:bookmarkStart w:id="1" w:name="_Hlk100572396"/>
      <w:bookmarkEnd w:id="0"/>
      <w:r w:rsidR="00AF0F7D" w:rsidRPr="00A67704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</w:p>
    <w:tbl>
      <w:tblPr>
        <w:tblW w:w="94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7"/>
        <w:gridCol w:w="1134"/>
        <w:gridCol w:w="1559"/>
        <w:gridCol w:w="1552"/>
      </w:tblGrid>
      <w:tr w:rsidR="00A67704" w:rsidRPr="00A67704" w14:paraId="5CDDCC2D" w14:textId="77777777" w:rsidTr="00A67704">
        <w:tc>
          <w:tcPr>
            <w:tcW w:w="5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28F877D6" w14:textId="25613E25" w:rsidR="00AF0F7D" w:rsidRPr="00A67704" w:rsidRDefault="00AF0F7D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bookmarkStart w:id="2" w:name="_Hlk100572458"/>
            <w:bookmarkEnd w:id="1"/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Refer</w:t>
            </w:r>
            <w:r w:rsidR="006C0BE4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è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nc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a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(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Format </w:t>
            </w:r>
            <w:proofErr w:type="spellStart"/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PubMed</w:t>
            </w:r>
            <w:proofErr w:type="spellEnd"/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 w:rsidR="005455BA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a</w:t>
            </w:r>
            <w:r w:rsidR="005455BA">
              <w:rPr>
                <w:rStyle w:val="normaltextrun"/>
                <w:lang w:val="ca-ES"/>
              </w:rPr>
              <w:t>mb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doi)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5F1A1D97" w14:textId="3AE607C4" w:rsidR="00AF0F7D" w:rsidRPr="00A67704" w:rsidRDefault="00AF0F7D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Quartil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, Decil</w:t>
            </w:r>
            <w:r w:rsidR="00696963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JCR2021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hideMark/>
          </w:tcPr>
          <w:p w14:paraId="07EE0353" w14:textId="1AC0DF5B" w:rsidR="00AF0F7D" w:rsidRPr="00A67704" w:rsidRDefault="006C0BE4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1º</w:t>
            </w:r>
            <w:r w:rsidR="00AF0F7D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  <w:r w:rsidR="00F94C5B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o </w:t>
            </w: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a</w:t>
            </w:r>
            <w:r w:rsidR="009F0559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utor</w:t>
            </w:r>
            <w:r w:rsidR="00696963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de </w:t>
            </w:r>
            <w:r w:rsidR="00033D42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correspondència</w:t>
            </w:r>
            <w:r w:rsidR="00AF0F7D"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(Y/N)</w:t>
            </w:r>
          </w:p>
        </w:tc>
        <w:tc>
          <w:tcPr>
            <w:tcW w:w="15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hideMark/>
          </w:tcPr>
          <w:p w14:paraId="510235FB" w14:textId="25C4C22C" w:rsidR="00AF0F7D" w:rsidRPr="00A67704" w:rsidRDefault="00AF0F7D" w:rsidP="00A6770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Factor</w:t>
            </w:r>
            <w:r w:rsidR="009F0559"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d’impacte 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JCR2021</w:t>
            </w:r>
          </w:p>
        </w:tc>
      </w:tr>
      <w:tr w:rsidR="00A67704" w:rsidRPr="00A67704" w14:paraId="574C0864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EECD10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3DBC2C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68CA43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2443DB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27C5FDF4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EACA62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62D437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407D1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5C9B7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67B5C908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AC308F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CFE39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5C266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39F697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B57AA59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EE315D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E8A77C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E0CB3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EA01E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57F4E173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2EF158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EDB515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48A0B4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49C419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9F76F39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79E80B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C7E41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85DDA9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9562A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7806BDE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72B885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DA5DA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70665F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443F8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4051907E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B6F758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3BC0B0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BF1FD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5F266A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12D28B56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210ADE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AA9900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BC713C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0FBA3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  <w:tr w:rsidR="00A67704" w:rsidRPr="00A67704" w14:paraId="75DBC164" w14:textId="77777777" w:rsidTr="00A67704">
        <w:tc>
          <w:tcPr>
            <w:tcW w:w="52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382408" w14:textId="6DB11834" w:rsidR="00E62695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CB0CD1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B77376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D53EED" w14:textId="77777777" w:rsidR="00AF0F7D" w:rsidRPr="00A67704" w:rsidRDefault="00AF0F7D" w:rsidP="00AF0F7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</w:tr>
    </w:tbl>
    <w:p w14:paraId="3D9D3C37" w14:textId="29C4583B" w:rsidR="00063035" w:rsidRDefault="00063035" w:rsidP="00063035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  <w:bookmarkStart w:id="3" w:name="_Hlk100572594"/>
      <w:bookmarkStart w:id="4" w:name="_Hlk100572613"/>
      <w:bookmarkEnd w:id="2"/>
    </w:p>
    <w:p w14:paraId="6C799CFB" w14:textId="77777777" w:rsidR="00BA5B2C" w:rsidRPr="00A67704" w:rsidRDefault="00BA5B2C" w:rsidP="00063035">
      <w:pPr>
        <w:tabs>
          <w:tab w:val="left" w:pos="1315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49E5A26D" w14:textId="4985F9F7" w:rsidR="001B5719" w:rsidRPr="00A67704" w:rsidRDefault="00063035" w:rsidP="0006303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3.</w:t>
      </w:r>
      <w:bookmarkEnd w:id="3"/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- </w:t>
      </w:r>
      <w:r w:rsidR="006A7176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</w:t>
      </w:r>
      <w:r w:rsidR="00F00C67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resentacions </w:t>
      </w:r>
      <w:r w:rsidR="009116F9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C</w:t>
      </w:r>
      <w:r w:rsidR="00F00C67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ongressos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(</w:t>
      </w:r>
      <w:r w:rsidR="0062301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6314A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0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pts)</w:t>
      </w:r>
    </w:p>
    <w:tbl>
      <w:tblPr>
        <w:tblW w:w="9498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0"/>
        <w:gridCol w:w="1418"/>
        <w:gridCol w:w="2410"/>
      </w:tblGrid>
      <w:tr w:rsidR="00F00C67" w:rsidRPr="00A67704" w14:paraId="20C6A131" w14:textId="611B63CC" w:rsidTr="00F00C67"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bookmarkEnd w:id="4"/>
          <w:p w14:paraId="77CE1BDA" w14:textId="2A0BDF65" w:rsidR="00F00C67" w:rsidRPr="00A67704" w:rsidRDefault="00BA5B2C" w:rsidP="006A717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ca-ES"/>
              </w:rPr>
              <w:t>Congrés</w:t>
            </w: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  <w:hideMark/>
          </w:tcPr>
          <w:p w14:paraId="390F7D3F" w14:textId="58DD72D8" w:rsidR="00F00C67" w:rsidRPr="00A67704" w:rsidRDefault="00F00C67" w:rsidP="006A717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Any</w:t>
            </w:r>
          </w:p>
        </w:tc>
        <w:tc>
          <w:tcPr>
            <w:tcW w:w="24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vAlign w:val="center"/>
          </w:tcPr>
          <w:p w14:paraId="72D08317" w14:textId="3230BBF1" w:rsidR="00F00C67" w:rsidRPr="00A67704" w:rsidRDefault="00F00C67" w:rsidP="006314A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>Internacional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  <w:r>
              <w:rPr>
                <w:rStyle w:val="normaltextrun"/>
                <w:rFonts w:asciiTheme="minorHAnsi" w:hAnsiTheme="minorHAnsi" w:cstheme="minorHAnsi"/>
                <w:lang w:val="ca-ES"/>
              </w:rPr>
              <w:t>o</w:t>
            </w:r>
            <w:r w:rsidRPr="00A67704"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Nacional 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  <w:lang w:val="ca-ES"/>
              </w:rPr>
              <w:t xml:space="preserve"> </w:t>
            </w:r>
          </w:p>
        </w:tc>
      </w:tr>
      <w:tr w:rsidR="00F00C67" w:rsidRPr="00A67704" w14:paraId="1EA5E194" w14:textId="5ABB4934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228E31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B5F33F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DF42F46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792A8DFA" w14:textId="09BC5356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CBA270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237AF5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8D5BE8B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799D2DDE" w14:textId="7181226C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959F29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07E51A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02127AFB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6A1B58E5" w14:textId="433DDE70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5838E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C49342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78B4D9F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266FFD90" w14:textId="38196C1A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2E4772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lastRenderedPageBreak/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77BCBA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254EAE0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30B13600" w14:textId="3D098F9F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5F4804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5A9EF7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2D7967D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64E8B2C2" w14:textId="238B633D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717D03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D59BDB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56ACF9C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52CEE05D" w14:textId="71EBAF6B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1EB376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7A0CB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9B58691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3486872A" w14:textId="6DC615A5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824499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8E823D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3395632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  <w:tr w:rsidR="00F00C67" w:rsidRPr="00A67704" w14:paraId="1CFC0A52" w14:textId="0599A7D6" w:rsidTr="00F00C67">
        <w:tc>
          <w:tcPr>
            <w:tcW w:w="56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C1486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AC3059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ca-ES"/>
              </w:rPr>
            </w:pPr>
            <w:r w:rsidRPr="00A67704"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  <w:t> 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2C864C0" w14:textId="77777777" w:rsidR="00F00C67" w:rsidRPr="00A67704" w:rsidRDefault="00F00C67" w:rsidP="00B5109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2"/>
                <w:szCs w:val="22"/>
                <w:lang w:val="ca-ES"/>
              </w:rPr>
            </w:pPr>
          </w:p>
        </w:tc>
      </w:tr>
    </w:tbl>
    <w:p w14:paraId="023A48B1" w14:textId="23280936" w:rsidR="00063035" w:rsidRPr="00A67704" w:rsidRDefault="00063035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  <w:bookmarkStart w:id="5" w:name="_Hlk100572844"/>
      <w:r w:rsidRPr="00A67704">
        <w:rPr>
          <w:rFonts w:asciiTheme="minorHAnsi" w:eastAsia="Calibri" w:hAnsiTheme="minorHAnsi" w:cstheme="minorHAnsi"/>
          <w:sz w:val="22"/>
          <w:szCs w:val="22"/>
          <w:lang w:eastAsia="en-US"/>
        </w:rPr>
        <w:tab/>
      </w:r>
    </w:p>
    <w:p w14:paraId="5E1E1151" w14:textId="5A888C55" w:rsidR="006314AC" w:rsidRPr="00A67704" w:rsidRDefault="006314AC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5C055D11" w14:textId="4C24E772" w:rsidR="00D73D35" w:rsidRPr="00A67704" w:rsidRDefault="00256C3F" w:rsidP="00D73D3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7423911C" wp14:editId="6668B881">
                <wp:simplePos x="0" y="0"/>
                <wp:positionH relativeFrom="margin">
                  <wp:align>center</wp:align>
                </wp:positionH>
                <wp:positionV relativeFrom="paragraph">
                  <wp:posOffset>478790</wp:posOffset>
                </wp:positionV>
                <wp:extent cx="6057900" cy="1404620"/>
                <wp:effectExtent l="0" t="0" r="19050" b="24130"/>
                <wp:wrapTopAndBottom/>
                <wp:docPr id="5" name="Quadre de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51155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6A6AEE4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3901F79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B1412BE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C1FB5D3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78F3F57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D7D9E6E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0733DA26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B44A4C4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371DF8D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0299F0E1" w14:textId="77777777" w:rsidR="00D73D35" w:rsidRPr="00A67704" w:rsidRDefault="00D73D35" w:rsidP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23911C" id="_x0000_t202" coordsize="21600,21600" o:spt="202" path="m,l,21600r21600,l21600,xe">
                <v:stroke joinstyle="miter"/>
                <v:path gradientshapeok="t" o:connecttype="rect"/>
              </v:shapetype>
              <v:shape id="Quadre de text 2" o:spid="_x0000_s1026" type="#_x0000_t202" style="position:absolute;margin-left:0;margin-top:37.7pt;width:477pt;height:110.6pt;z-index:25175859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">
                <v:textbox style="mso-fit-shape-to-text:t">
                  <w:txbxContent>
                    <w:p w14:paraId="2AF51155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6A6AEE4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3901F79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B1412BE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C1FB5D3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78F3F57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D7D9E6E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0733DA26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B44A4C4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371DF8D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0299F0E1" w14:textId="77777777" w:rsidR="00D73D35" w:rsidRPr="00A67704" w:rsidRDefault="00D73D35" w:rsidP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A5B2C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4</w:t>
      </w:r>
      <w:r w:rsidR="00D73D3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. </w:t>
      </w:r>
      <w:r w:rsidR="003C45C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Impacte de l’estada</w:t>
      </w:r>
      <w:r w:rsidR="00080E0E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a la carrera científica de l’investigador</w:t>
      </w:r>
      <w:r w:rsidR="009116F9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/a</w:t>
      </w:r>
      <w:r w:rsidR="00080E0E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(descripció de les activitats a de</w:t>
      </w:r>
      <w:r w:rsidR="0044260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s</w:t>
      </w:r>
      <w:r w:rsidR="00080E0E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envolupar</w:t>
      </w:r>
      <w:r w:rsidR="0044260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i dels objectius </w:t>
      </w:r>
      <w:r w:rsidR="005367EC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específics 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que es pretenen assolir</w:t>
      </w:r>
      <w:r w:rsidR="0044260B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</w:t>
      </w:r>
      <w:r w:rsidR="00D73D3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(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màxim 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5 punts)</w:t>
      </w:r>
    </w:p>
    <w:p w14:paraId="11D99E34" w14:textId="77777777" w:rsidR="00D73D35" w:rsidRPr="00A67704" w:rsidRDefault="00D73D35" w:rsidP="0006303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110351F8" w14:textId="2563A604" w:rsidR="00063035" w:rsidRPr="00A67704" w:rsidRDefault="000F460B" w:rsidP="0006303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62EDC64F" wp14:editId="002C04F9">
                <wp:simplePos x="0" y="0"/>
                <wp:positionH relativeFrom="column">
                  <wp:posOffset>-14605</wp:posOffset>
                </wp:positionH>
                <wp:positionV relativeFrom="paragraph">
                  <wp:posOffset>228600</wp:posOffset>
                </wp:positionV>
                <wp:extent cx="6057900" cy="1404620"/>
                <wp:effectExtent l="0" t="0" r="19050" b="25400"/>
                <wp:wrapTopAndBottom/>
                <wp:docPr id="217" name="Quadre de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14C4F" w14:textId="33CA330B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F14F7B2" w14:textId="126F6B8A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77D5AFB" w14:textId="7F1844D1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1150CDF" w14:textId="7F9BA618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13FD3D1" w14:textId="58ADBE62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C6D9E0E" w14:textId="77777777" w:rsidR="00D73D35" w:rsidRPr="00A67704" w:rsidRDefault="00D73D3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132043A" w14:textId="01954F7B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816CFEA" w14:textId="3AB24A1D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4D1FEA5" w14:textId="6722DE0D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FAD77F5" w14:textId="77777777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476399C" w14:textId="77777777" w:rsidR="000F460B" w:rsidRPr="00A67704" w:rsidRDefault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EDC64F" id="_x0000_s1027" type="#_x0000_t202" style="position:absolute;margin-left:-1.15pt;margin-top:18pt;width:477pt;height:110.6pt;z-index:2517544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">
                <v:textbox style="mso-fit-shape-to-text:t">
                  <w:txbxContent>
                    <w:p w14:paraId="01014C4F" w14:textId="33CA330B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F14F7B2" w14:textId="126F6B8A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77D5AFB" w14:textId="7F1844D1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1150CDF" w14:textId="7F9BA618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13FD3D1" w14:textId="58ADBE62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C6D9E0E" w14:textId="77777777" w:rsidR="00D73D35" w:rsidRPr="00A67704" w:rsidRDefault="00D73D3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132043A" w14:textId="01954F7B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816CFEA" w14:textId="3AB24A1D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4D1FEA5" w14:textId="6722DE0D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FAD77F5" w14:textId="77777777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476399C" w14:textId="77777777" w:rsidR="000F460B" w:rsidRPr="00A67704" w:rsidRDefault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A5B2C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5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. Cronograma </w:t>
      </w:r>
      <w:r w:rsidR="00ED337D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de l’estància descrivint les activitats a desenvolupar</w:t>
      </w:r>
    </w:p>
    <w:p w14:paraId="76618777" w14:textId="568866DF" w:rsidR="00543365" w:rsidRPr="00A67704" w:rsidRDefault="00543365" w:rsidP="0054336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  <w:bookmarkStart w:id="6" w:name="_Hlk100572915"/>
      <w:bookmarkEnd w:id="5"/>
    </w:p>
    <w:p w14:paraId="1696E12F" w14:textId="2BC0717A" w:rsidR="00543365" w:rsidRPr="00A67704" w:rsidRDefault="000F460B" w:rsidP="0054336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47054224" wp14:editId="46C1CAD1">
                <wp:simplePos x="0" y="0"/>
                <wp:positionH relativeFrom="margin">
                  <wp:align>left</wp:align>
                </wp:positionH>
                <wp:positionV relativeFrom="paragraph">
                  <wp:posOffset>258815</wp:posOffset>
                </wp:positionV>
                <wp:extent cx="6057900" cy="1404620"/>
                <wp:effectExtent l="0" t="0" r="19050" b="14605"/>
                <wp:wrapTopAndBottom/>
                <wp:docPr id="3" name="Quadre de tex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2BA19" w14:textId="77777777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81A3D5B" w14:textId="77777777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1B09197" w14:textId="77777777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DCE3D46" w14:textId="7B09B4FE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E71729A" w14:textId="5DF5147B" w:rsidR="000F460B" w:rsidRPr="00A67704" w:rsidRDefault="000F460B" w:rsidP="000F460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E1F8808" w14:textId="77777777" w:rsidR="000F460B" w:rsidRDefault="000F460B" w:rsidP="000F460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054224" id="_x0000_s1028" type="#_x0000_t202" style="position:absolute;margin-left:0;margin-top:20.4pt;width:477pt;height:110.6pt;z-index:25175654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">
                <v:textbox style="mso-fit-shape-to-text:t">
                  <w:txbxContent>
                    <w:p w14:paraId="5F32BA19" w14:textId="77777777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81A3D5B" w14:textId="77777777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1B09197" w14:textId="77777777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DCE3D46" w14:textId="7B09B4FE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E71729A" w14:textId="5DF5147B" w:rsidR="000F460B" w:rsidRPr="00A67704" w:rsidRDefault="000F460B" w:rsidP="000F460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E1F8808" w14:textId="77777777" w:rsidR="000F460B" w:rsidRDefault="000F460B" w:rsidP="000F460B"/>
                  </w:txbxContent>
                </v:textbox>
                <w10:wrap type="topAndBottom" anchorx="margin"/>
              </v:shape>
            </w:pict>
          </mc:Fallback>
        </mc:AlternateContent>
      </w:r>
      <w:r w:rsidR="00BA5B2C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6</w:t>
      </w:r>
      <w:r w:rsidR="0054336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.- A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finitat entre els grups i les seves línies de recerca </w:t>
      </w:r>
      <w:r w:rsidR="0054336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(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màxim </w:t>
      </w:r>
      <w:r w:rsidR="00543365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15pts)</w:t>
      </w:r>
    </w:p>
    <w:p w14:paraId="7A1FF70E" w14:textId="1EC27A09" w:rsidR="00543365" w:rsidRPr="00A67704" w:rsidRDefault="00543365" w:rsidP="00543365">
      <w:pPr>
        <w:tabs>
          <w:tab w:val="left" w:pos="1089"/>
        </w:tabs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3755D7BC" w14:textId="0932017C" w:rsidR="00543365" w:rsidRPr="00A67704" w:rsidRDefault="00543365" w:rsidP="00543365">
      <w:pPr>
        <w:shd w:val="clear" w:color="auto" w:fill="7F7F7F"/>
        <w:spacing w:after="160" w:line="259" w:lineRule="auto"/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</w:pPr>
      <w:r w:rsidRPr="00A67704">
        <w:rPr>
          <w:rFonts w:asciiTheme="minorHAnsi" w:hAnsiTheme="minorHAnsi" w:cstheme="minorHAnsi"/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4BD2C3D1" wp14:editId="05D60549">
                <wp:simplePos x="0" y="0"/>
                <wp:positionH relativeFrom="margin">
                  <wp:align>left</wp:align>
                </wp:positionH>
                <wp:positionV relativeFrom="paragraph">
                  <wp:posOffset>304952</wp:posOffset>
                </wp:positionV>
                <wp:extent cx="6033770" cy="1216025"/>
                <wp:effectExtent l="0" t="0" r="24130" b="22225"/>
                <wp:wrapSquare wrapText="bothSides"/>
                <wp:docPr id="23" name="Cuadro de texto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3770" cy="1216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50897" w14:textId="77777777" w:rsidR="00543365" w:rsidRPr="00A67704" w:rsidRDefault="00543365" w:rsidP="0054336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7AF73E5A" w14:textId="77777777" w:rsidR="00543365" w:rsidRPr="00A67704" w:rsidRDefault="00543365" w:rsidP="00543365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C3D1" id="Cuadro de texto 23" o:spid="_x0000_s1029" type="#_x0000_t202" style="position:absolute;margin-left:0;margin-top:24pt;width:475.1pt;height:95.75pt;z-index:2517524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">
                <v:textbox>
                  <w:txbxContent>
                    <w:p w14:paraId="0D150897" w14:textId="77777777" w:rsidR="00543365" w:rsidRPr="00A67704" w:rsidRDefault="00543365" w:rsidP="0054336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7AF73E5A" w14:textId="77777777" w:rsidR="00543365" w:rsidRPr="00A67704" w:rsidRDefault="00543365" w:rsidP="00543365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65D1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7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.- 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Qualitat científica del </w:t>
      </w:r>
      <w:r w:rsidR="009116F9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G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rup </w:t>
      </w:r>
      <w:r w:rsidR="009116F9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Receptor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(</w:t>
      </w:r>
      <w:r w:rsidR="006C1664"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>màxim</w:t>
      </w:r>
      <w:r w:rsidRPr="00A67704">
        <w:rPr>
          <w:rFonts w:asciiTheme="minorHAnsi" w:eastAsia="Calibri" w:hAnsiTheme="minorHAnsi" w:cstheme="minorHAnsi"/>
          <w:b/>
          <w:color w:val="FFFFFF"/>
          <w:sz w:val="22"/>
          <w:szCs w:val="22"/>
          <w:lang w:eastAsia="en-US"/>
        </w:rPr>
        <w:t xml:space="preserve"> 10pts)</w:t>
      </w:r>
    </w:p>
    <w:bookmarkEnd w:id="6"/>
    <w:p w14:paraId="33279351" w14:textId="2BF1ADD1" w:rsidR="00DB357A" w:rsidRPr="00A67704" w:rsidRDefault="001B304C" w:rsidP="001B304C">
      <w:pPr>
        <w:jc w:val="both"/>
        <w:rPr>
          <w:rFonts w:asciiTheme="minorHAnsi" w:hAnsiTheme="minorHAnsi" w:cstheme="minorHAnsi"/>
          <w:sz w:val="22"/>
          <w:szCs w:val="22"/>
        </w:rPr>
      </w:pPr>
      <w:r w:rsidRPr="00A67704">
        <w:rPr>
          <w:rFonts w:asciiTheme="minorHAnsi" w:hAnsiTheme="minorHAnsi" w:cstheme="minorHAnsi"/>
          <w:sz w:val="22"/>
          <w:szCs w:val="22"/>
        </w:rPr>
        <w:br/>
        <w:t>Mitjançant aquesta signatura, certifico que totes les dades aportades en aquest informe són certes i em comprometo a dur a terme les activitats en la forma en què s'han descrit.</w:t>
      </w:r>
    </w:p>
    <w:p w14:paraId="028B0B9C" w14:textId="1F435FE9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</w:p>
    <w:p w14:paraId="76C325B0" w14:textId="77777777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</w:p>
    <w:p w14:paraId="2AF806EF" w14:textId="082EBAC5" w:rsidR="00DB357A" w:rsidRPr="00A67704" w:rsidRDefault="00DB357A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</w:p>
    <w:p w14:paraId="504BAE1C" w14:textId="4040C582" w:rsidR="00DB357A" w:rsidRPr="00A67704" w:rsidRDefault="00BA5B2C" w:rsidP="00CA344D">
      <w:pPr>
        <w:tabs>
          <w:tab w:val="left" w:pos="4962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C</w:t>
      </w:r>
      <w:r w:rsidR="00DB357A" w:rsidRPr="00A67704">
        <w:rPr>
          <w:rFonts w:asciiTheme="minorHAnsi" w:hAnsiTheme="minorHAnsi" w:cstheme="minorHAnsi"/>
          <w:sz w:val="22"/>
          <w:szCs w:val="22"/>
        </w:rPr>
        <w:t>andidat</w:t>
      </w:r>
      <w:r w:rsidR="009116F9">
        <w:rPr>
          <w:rFonts w:asciiTheme="minorHAnsi" w:hAnsiTheme="minorHAnsi" w:cstheme="minorHAnsi"/>
          <w:sz w:val="22"/>
          <w:szCs w:val="22"/>
        </w:rPr>
        <w:t>/a</w:t>
      </w:r>
      <w:r w:rsidR="00DB357A" w:rsidRPr="00A67704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                                         </w:t>
      </w:r>
      <w:r w:rsidR="00A67704" w:rsidRPr="00A6770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  </w:t>
      </w:r>
      <w:r w:rsidR="006C1664" w:rsidRPr="00A67704">
        <w:rPr>
          <w:rFonts w:asciiTheme="minorHAnsi" w:hAnsiTheme="minorHAnsi" w:cstheme="minorHAnsi"/>
          <w:sz w:val="22"/>
          <w:szCs w:val="22"/>
        </w:rPr>
        <w:t>Cap de Grup del</w:t>
      </w:r>
      <w:r w:rsidR="009116F9">
        <w:rPr>
          <w:rFonts w:asciiTheme="minorHAnsi" w:hAnsiTheme="minorHAnsi" w:cstheme="minorHAnsi"/>
          <w:sz w:val="22"/>
          <w:szCs w:val="22"/>
        </w:rPr>
        <w:t>/a</w:t>
      </w:r>
      <w:r w:rsidR="006C1664" w:rsidRPr="00A67704">
        <w:rPr>
          <w:rFonts w:asciiTheme="minorHAnsi" w:hAnsiTheme="minorHAnsi" w:cstheme="minorHAnsi"/>
          <w:sz w:val="22"/>
          <w:szCs w:val="22"/>
        </w:rPr>
        <w:t xml:space="preserve"> candidat</w:t>
      </w:r>
      <w:r w:rsidR="009116F9">
        <w:rPr>
          <w:rFonts w:asciiTheme="minorHAnsi" w:hAnsiTheme="minorHAnsi" w:cstheme="minorHAnsi"/>
          <w:sz w:val="22"/>
          <w:szCs w:val="22"/>
        </w:rPr>
        <w:t>/a</w:t>
      </w:r>
      <w:r w:rsidR="00DB357A" w:rsidRPr="00A67704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</w:t>
      </w:r>
    </w:p>
    <w:p w14:paraId="0487B67B" w14:textId="34E3C266" w:rsidR="006C1664" w:rsidRPr="00A67704" w:rsidRDefault="00DB357A" w:rsidP="006C1664">
      <w:pPr>
        <w:tabs>
          <w:tab w:val="left" w:pos="4962"/>
        </w:tabs>
        <w:rPr>
          <w:rFonts w:asciiTheme="minorHAnsi" w:hAnsiTheme="minorHAnsi" w:cstheme="minorHAnsi"/>
          <w:sz w:val="22"/>
          <w:szCs w:val="22"/>
          <w:lang w:val="en-GB"/>
        </w:rPr>
      </w:pPr>
      <w:r w:rsidRPr="00A67704">
        <w:rPr>
          <w:rFonts w:asciiTheme="minorHAnsi" w:hAnsiTheme="minorHAnsi" w:cstheme="minorHAnsi"/>
          <w:sz w:val="22"/>
          <w:szCs w:val="22"/>
        </w:rPr>
        <w:t>(</w:t>
      </w:r>
      <w:r w:rsidR="006C1664" w:rsidRPr="00A67704">
        <w:rPr>
          <w:rFonts w:asciiTheme="minorHAnsi" w:hAnsiTheme="minorHAnsi" w:cstheme="minorHAnsi"/>
          <w:sz w:val="22"/>
          <w:szCs w:val="22"/>
        </w:rPr>
        <w:t>Nom i cognoms i signatura)</w:t>
      </w:r>
      <w:r w:rsidR="006C1664" w:rsidRPr="00A67704">
        <w:rPr>
          <w:rFonts w:asciiTheme="minorHAnsi" w:hAnsiTheme="minorHAnsi" w:cstheme="minorHAnsi"/>
          <w:sz w:val="22"/>
          <w:szCs w:val="22"/>
        </w:rPr>
        <w:tab/>
      </w:r>
      <w:r w:rsidR="006C1664" w:rsidRPr="00A67704">
        <w:rPr>
          <w:rFonts w:asciiTheme="minorHAnsi" w:hAnsiTheme="minorHAnsi" w:cstheme="minorHAnsi"/>
          <w:sz w:val="22"/>
          <w:szCs w:val="22"/>
        </w:rPr>
        <w:tab/>
      </w:r>
      <w:r w:rsidR="006C1664" w:rsidRPr="00A67704">
        <w:rPr>
          <w:rFonts w:asciiTheme="minorHAnsi" w:hAnsiTheme="minorHAnsi" w:cstheme="minorHAnsi"/>
          <w:sz w:val="22"/>
          <w:szCs w:val="22"/>
        </w:rPr>
        <w:tab/>
        <w:t>(Nom i cognoms i signatura)</w:t>
      </w:r>
    </w:p>
    <w:p w14:paraId="4CDEC66C" w14:textId="6570506B" w:rsidR="00DB357A" w:rsidRPr="00626808" w:rsidRDefault="00DB357A" w:rsidP="00CA344D">
      <w:pPr>
        <w:tabs>
          <w:tab w:val="left" w:pos="4962"/>
        </w:tabs>
        <w:rPr>
          <w:rFonts w:ascii="Calibri" w:hAnsi="Calibri" w:cs="Calibri"/>
          <w:sz w:val="22"/>
          <w:szCs w:val="22"/>
          <w:lang w:val="en-GB"/>
        </w:rPr>
      </w:pPr>
    </w:p>
    <w:sectPr w:rsidR="00DB357A" w:rsidRPr="00626808" w:rsidSect="00CA344D">
      <w:headerReference w:type="default" r:id="rId11"/>
      <w:footerReference w:type="default" r:id="rId12"/>
      <w:pgSz w:w="11906" w:h="16838"/>
      <w:pgMar w:top="1417" w:right="1133" w:bottom="1417" w:left="127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6167A" w14:textId="77777777" w:rsidR="00547990" w:rsidRDefault="00547990" w:rsidP="0062222F">
      <w:r>
        <w:separator/>
      </w:r>
    </w:p>
  </w:endnote>
  <w:endnote w:type="continuationSeparator" w:id="0">
    <w:p w14:paraId="6A59CC89" w14:textId="77777777" w:rsidR="00547990" w:rsidRDefault="00547990" w:rsidP="00622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-Regular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0349F" w14:textId="77777777" w:rsidR="002F3242" w:rsidRDefault="002F3242">
    <w:pPr>
      <w:pStyle w:val="Piedepgina"/>
    </w:pPr>
  </w:p>
  <w:p w14:paraId="201F8D8F" w14:textId="77777777" w:rsidR="002F3242" w:rsidRPr="002B2A7E" w:rsidRDefault="002F3242" w:rsidP="00CA344D">
    <w:pPr>
      <w:pStyle w:val="Piedepgina"/>
      <w:jc w:val="center"/>
      <w:rPr>
        <w:rFonts w:ascii="Calibri" w:hAnsi="Calibri" w:cs="Calibri"/>
        <w:i/>
        <w:iCs/>
        <w:sz w:val="20"/>
        <w:szCs w:val="20"/>
      </w:rPr>
    </w:pPr>
    <w:r w:rsidRPr="002B2A7E">
      <w:rPr>
        <w:rFonts w:ascii="Calibri" w:hAnsi="Calibri" w:cs="Calibri"/>
        <w:i/>
        <w:iCs/>
        <w:sz w:val="20"/>
        <w:szCs w:val="20"/>
        <w:lang w:val="en-GB"/>
      </w:rPr>
      <w:t xml:space="preserve">Page 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begin"/>
    </w:r>
    <w:r w:rsidRPr="002B2A7E">
      <w:rPr>
        <w:rFonts w:ascii="Calibri" w:hAnsi="Calibri" w:cs="Calibri"/>
        <w:i/>
        <w:iCs/>
        <w:sz w:val="20"/>
        <w:szCs w:val="20"/>
        <w:lang w:val="en-GB"/>
      </w:rPr>
      <w:instrText xml:space="preserve"> PAGE </w:instrTex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separate"/>
    </w:r>
    <w:r w:rsidR="00742EDC">
      <w:rPr>
        <w:rFonts w:ascii="Calibri" w:hAnsi="Calibri" w:cs="Calibri"/>
        <w:i/>
        <w:iCs/>
        <w:noProof/>
        <w:sz w:val="20"/>
        <w:szCs w:val="20"/>
        <w:lang w:val="en-GB"/>
      </w:rPr>
      <w:t>1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end"/>
    </w:r>
    <w:r w:rsidRPr="002B2A7E">
      <w:rPr>
        <w:rFonts w:ascii="Calibri" w:hAnsi="Calibri" w:cs="Calibri"/>
        <w:i/>
        <w:iCs/>
        <w:sz w:val="20"/>
        <w:szCs w:val="20"/>
        <w:lang w:val="en-GB"/>
      </w:rPr>
      <w:t xml:space="preserve"> of 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begin"/>
    </w:r>
    <w:r w:rsidRPr="002B2A7E">
      <w:rPr>
        <w:rFonts w:ascii="Calibri" w:hAnsi="Calibri" w:cs="Calibri"/>
        <w:i/>
        <w:iCs/>
        <w:sz w:val="20"/>
        <w:szCs w:val="20"/>
        <w:lang w:val="en-GB"/>
      </w:rPr>
      <w:instrText xml:space="preserve"> NUMPAGES </w:instrTex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separate"/>
    </w:r>
    <w:r w:rsidR="00742EDC">
      <w:rPr>
        <w:rFonts w:ascii="Calibri" w:hAnsi="Calibri" w:cs="Calibri"/>
        <w:i/>
        <w:iCs/>
        <w:noProof/>
        <w:sz w:val="20"/>
        <w:szCs w:val="20"/>
        <w:lang w:val="en-GB"/>
      </w:rPr>
      <w:t>10</w:t>
    </w:r>
    <w:r w:rsidRPr="002B2A7E">
      <w:rPr>
        <w:rFonts w:ascii="Calibri" w:hAnsi="Calibri" w:cs="Calibri"/>
        <w:i/>
        <w:iCs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A9107" w14:textId="77777777" w:rsidR="00547990" w:rsidRDefault="00547990" w:rsidP="0062222F">
      <w:r>
        <w:separator/>
      </w:r>
    </w:p>
  </w:footnote>
  <w:footnote w:type="continuationSeparator" w:id="0">
    <w:p w14:paraId="27D13F7C" w14:textId="77777777" w:rsidR="00547990" w:rsidRDefault="00547990" w:rsidP="00622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FA431" w14:textId="735D473D" w:rsidR="000748F0" w:rsidRDefault="003134D1" w:rsidP="000748F0">
    <w:pPr>
      <w:jc w:val="center"/>
    </w:pPr>
    <w:r>
      <w:rPr>
        <w:noProof/>
      </w:rPr>
      <w:drawing>
        <wp:inline distT="0" distB="0" distL="0" distR="0" wp14:anchorId="286078BC" wp14:editId="4024EA1C">
          <wp:extent cx="1146175" cy="748030"/>
          <wp:effectExtent l="0" t="0" r="0" b="0"/>
          <wp:docPr id="1" name="Imagen 1" descr="IRBLleida - Institut de Recerca Biomèdica de Lleida | IRBLlei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RBLleida - Institut de Recerca Biomèdica de Lleida | IRBLleid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6175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B37383" w14:textId="09BB8986" w:rsidR="002F3242" w:rsidRDefault="000748F0" w:rsidP="000748F0">
    <w:pPr>
      <w:jc w:val="center"/>
      <w:rPr>
        <w:lang w:val="es-ES" w:eastAsia="zh-CN"/>
      </w:rPr>
    </w:pPr>
    <w:r>
      <w:rPr>
        <w:rFonts w:asciiTheme="minorHAnsi" w:hAnsiTheme="minorHAnsi" w:cstheme="minorHAnsi"/>
        <w:i/>
        <w:iCs/>
        <w:sz w:val="22"/>
        <w:szCs w:val="22"/>
      </w:rPr>
      <w:t>Ajuts de Mobilitat Internacional (AMI) IRBLleida</w:t>
    </w:r>
    <w:r w:rsidR="00923A48">
      <w:t xml:space="preserve"> </w:t>
    </w:r>
    <w:r w:rsidR="002F3242" w:rsidRPr="002B2A7E">
      <w:rPr>
        <w:rFonts w:ascii="Calibri" w:hAnsi="Calibri" w:cs="Calibri"/>
        <w:i/>
        <w:iCs/>
        <w:sz w:val="21"/>
        <w:szCs w:val="21"/>
      </w:rPr>
      <w:t>202</w:t>
    </w:r>
    <w:r w:rsidR="007B5FF0">
      <w:rPr>
        <w:rFonts w:ascii="Calibri" w:hAnsi="Calibri" w:cs="Calibri"/>
        <w:i/>
        <w:iCs/>
        <w:sz w:val="21"/>
        <w:szCs w:val="21"/>
      </w:rPr>
      <w:t>2</w:t>
    </w:r>
    <w:r w:rsidR="00923A48">
      <w:rPr>
        <w:rFonts w:ascii="Calibri" w:hAnsi="Calibri" w:cs="Calibri"/>
        <w:i/>
        <w:iCs/>
        <w:sz w:val="21"/>
        <w:szCs w:val="21"/>
      </w:rPr>
      <w:t xml:space="preserve">- </w:t>
    </w:r>
    <w:r>
      <w:rPr>
        <w:rFonts w:ascii="Calibri" w:hAnsi="Calibri" w:cs="Calibri"/>
        <w:i/>
        <w:iCs/>
        <w:sz w:val="21"/>
        <w:szCs w:val="21"/>
      </w:rPr>
      <w:t xml:space="preserve">1ª </w:t>
    </w:r>
    <w:r w:rsidR="00923A48">
      <w:rPr>
        <w:rFonts w:ascii="Calibri" w:hAnsi="Calibri" w:cs="Calibri"/>
        <w:i/>
        <w:iCs/>
        <w:sz w:val="21"/>
        <w:szCs w:val="21"/>
      </w:rPr>
      <w:t>Edició</w:t>
    </w:r>
  </w:p>
  <w:p w14:paraId="4E632CED" w14:textId="77777777" w:rsidR="002F3242" w:rsidRDefault="002F3242" w:rsidP="00CA344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D2E3D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8D5123"/>
    <w:multiLevelType w:val="hybridMultilevel"/>
    <w:tmpl w:val="EEDAAED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F4C0D"/>
    <w:multiLevelType w:val="hybridMultilevel"/>
    <w:tmpl w:val="B4E8C5DC"/>
    <w:lvl w:ilvl="0" w:tplc="1B4EC28E">
      <w:start w:val="2"/>
      <w:numFmt w:val="bullet"/>
      <w:lvlText w:val="-"/>
      <w:lvlJc w:val="left"/>
      <w:pPr>
        <w:ind w:left="720" w:hanging="360"/>
      </w:pPr>
      <w:rPr>
        <w:rFonts w:ascii="Wingdings-Regular" w:eastAsia="Wingdings-Regular" w:hAnsi="Calibri" w:cs="Wingdings-Regular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502EF"/>
    <w:multiLevelType w:val="hybridMultilevel"/>
    <w:tmpl w:val="6622B9CA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E32C32"/>
    <w:multiLevelType w:val="hybridMultilevel"/>
    <w:tmpl w:val="A2DC6B3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3353B"/>
    <w:multiLevelType w:val="hybridMultilevel"/>
    <w:tmpl w:val="9910680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F33F7"/>
    <w:multiLevelType w:val="hybridMultilevel"/>
    <w:tmpl w:val="58460160"/>
    <w:lvl w:ilvl="0" w:tplc="8612ECA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BE32CD"/>
    <w:multiLevelType w:val="hybridMultilevel"/>
    <w:tmpl w:val="2FA672F0"/>
    <w:lvl w:ilvl="0" w:tplc="D0C0F9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24439"/>
    <w:multiLevelType w:val="hybridMultilevel"/>
    <w:tmpl w:val="BDF4AF3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37D52"/>
    <w:multiLevelType w:val="hybridMultilevel"/>
    <w:tmpl w:val="DFAA095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850BE"/>
    <w:multiLevelType w:val="hybridMultilevel"/>
    <w:tmpl w:val="8132033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9D21CF"/>
    <w:multiLevelType w:val="hybridMultilevel"/>
    <w:tmpl w:val="9D7896C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629417">
    <w:abstractNumId w:val="7"/>
  </w:num>
  <w:num w:numId="2" w16cid:durableId="713625875">
    <w:abstractNumId w:val="0"/>
  </w:num>
  <w:num w:numId="3" w16cid:durableId="1071386462">
    <w:abstractNumId w:val="1"/>
  </w:num>
  <w:num w:numId="4" w16cid:durableId="1992521212">
    <w:abstractNumId w:val="6"/>
  </w:num>
  <w:num w:numId="5" w16cid:durableId="1265461135">
    <w:abstractNumId w:val="4"/>
  </w:num>
  <w:num w:numId="6" w16cid:durableId="1280180487">
    <w:abstractNumId w:val="11"/>
  </w:num>
  <w:num w:numId="7" w16cid:durableId="863397448">
    <w:abstractNumId w:val="10"/>
  </w:num>
  <w:num w:numId="8" w16cid:durableId="130245904">
    <w:abstractNumId w:val="8"/>
  </w:num>
  <w:num w:numId="9" w16cid:durableId="1349598225">
    <w:abstractNumId w:val="5"/>
  </w:num>
  <w:num w:numId="10" w16cid:durableId="214463758">
    <w:abstractNumId w:val="3"/>
  </w:num>
  <w:num w:numId="11" w16cid:durableId="987124245">
    <w:abstractNumId w:val="9"/>
  </w:num>
  <w:num w:numId="12" w16cid:durableId="1595437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jQyNTKwNDIzNrFQ0lEKTi0uzszPAykwqgUAsVB6EywAAAA="/>
  </w:docVars>
  <w:rsids>
    <w:rsidRoot w:val="00996D3B"/>
    <w:rsid w:val="000071DB"/>
    <w:rsid w:val="00033D42"/>
    <w:rsid w:val="000411B6"/>
    <w:rsid w:val="00046D33"/>
    <w:rsid w:val="0005129F"/>
    <w:rsid w:val="000541B9"/>
    <w:rsid w:val="00060473"/>
    <w:rsid w:val="00063035"/>
    <w:rsid w:val="00063613"/>
    <w:rsid w:val="000748F0"/>
    <w:rsid w:val="00080E0E"/>
    <w:rsid w:val="000852ED"/>
    <w:rsid w:val="00087FB2"/>
    <w:rsid w:val="0009241B"/>
    <w:rsid w:val="000C4D9E"/>
    <w:rsid w:val="000D6669"/>
    <w:rsid w:val="000E6E32"/>
    <w:rsid w:val="000F460B"/>
    <w:rsid w:val="00112423"/>
    <w:rsid w:val="0014513A"/>
    <w:rsid w:val="001540DF"/>
    <w:rsid w:val="00167E44"/>
    <w:rsid w:val="00176934"/>
    <w:rsid w:val="00193337"/>
    <w:rsid w:val="001A7AF0"/>
    <w:rsid w:val="001B304C"/>
    <w:rsid w:val="001B5719"/>
    <w:rsid w:val="001B698F"/>
    <w:rsid w:val="001C1F76"/>
    <w:rsid w:val="001E01F2"/>
    <w:rsid w:val="00212D8B"/>
    <w:rsid w:val="00256C3F"/>
    <w:rsid w:val="0026123A"/>
    <w:rsid w:val="0027194D"/>
    <w:rsid w:val="00275D92"/>
    <w:rsid w:val="00295CC5"/>
    <w:rsid w:val="002A6EE0"/>
    <w:rsid w:val="002B2A7E"/>
    <w:rsid w:val="002B6C7B"/>
    <w:rsid w:val="002D4BBF"/>
    <w:rsid w:val="002D5C23"/>
    <w:rsid w:val="002F3242"/>
    <w:rsid w:val="002F490A"/>
    <w:rsid w:val="003134D1"/>
    <w:rsid w:val="00321714"/>
    <w:rsid w:val="003430D1"/>
    <w:rsid w:val="00351451"/>
    <w:rsid w:val="003A66AB"/>
    <w:rsid w:val="003C45C5"/>
    <w:rsid w:val="003F5A58"/>
    <w:rsid w:val="00420408"/>
    <w:rsid w:val="00420E1C"/>
    <w:rsid w:val="00426950"/>
    <w:rsid w:val="00430CC9"/>
    <w:rsid w:val="0043357E"/>
    <w:rsid w:val="0044100A"/>
    <w:rsid w:val="0044260B"/>
    <w:rsid w:val="00446318"/>
    <w:rsid w:val="00457FC8"/>
    <w:rsid w:val="00466C39"/>
    <w:rsid w:val="0047304F"/>
    <w:rsid w:val="004A45D1"/>
    <w:rsid w:val="004D5011"/>
    <w:rsid w:val="004D7171"/>
    <w:rsid w:val="004F3503"/>
    <w:rsid w:val="004F5B9A"/>
    <w:rsid w:val="005016F7"/>
    <w:rsid w:val="005073FA"/>
    <w:rsid w:val="00521432"/>
    <w:rsid w:val="005240E7"/>
    <w:rsid w:val="0052463B"/>
    <w:rsid w:val="005367EC"/>
    <w:rsid w:val="00537AD1"/>
    <w:rsid w:val="00543365"/>
    <w:rsid w:val="005455BA"/>
    <w:rsid w:val="00547990"/>
    <w:rsid w:val="00551978"/>
    <w:rsid w:val="005548AB"/>
    <w:rsid w:val="00580100"/>
    <w:rsid w:val="00593C84"/>
    <w:rsid w:val="005A4CFC"/>
    <w:rsid w:val="005B1E55"/>
    <w:rsid w:val="0060240F"/>
    <w:rsid w:val="006164E8"/>
    <w:rsid w:val="0062222F"/>
    <w:rsid w:val="0062301D"/>
    <w:rsid w:val="00626808"/>
    <w:rsid w:val="006314AC"/>
    <w:rsid w:val="00635B97"/>
    <w:rsid w:val="00646A9D"/>
    <w:rsid w:val="00652824"/>
    <w:rsid w:val="00657765"/>
    <w:rsid w:val="006671B2"/>
    <w:rsid w:val="00681757"/>
    <w:rsid w:val="006825AF"/>
    <w:rsid w:val="0068524A"/>
    <w:rsid w:val="006865D1"/>
    <w:rsid w:val="00693E97"/>
    <w:rsid w:val="00696963"/>
    <w:rsid w:val="006A7176"/>
    <w:rsid w:val="006C0BE4"/>
    <w:rsid w:val="006C1664"/>
    <w:rsid w:val="006F0B46"/>
    <w:rsid w:val="00702B03"/>
    <w:rsid w:val="00702FC3"/>
    <w:rsid w:val="007138C1"/>
    <w:rsid w:val="00723DFB"/>
    <w:rsid w:val="00726198"/>
    <w:rsid w:val="00730D2B"/>
    <w:rsid w:val="00742EDC"/>
    <w:rsid w:val="00744C7C"/>
    <w:rsid w:val="00761E9D"/>
    <w:rsid w:val="00794EF0"/>
    <w:rsid w:val="007975FE"/>
    <w:rsid w:val="007A430A"/>
    <w:rsid w:val="007B5FF0"/>
    <w:rsid w:val="007C2FB6"/>
    <w:rsid w:val="007C3285"/>
    <w:rsid w:val="007C4313"/>
    <w:rsid w:val="007D44A0"/>
    <w:rsid w:val="007F2A3E"/>
    <w:rsid w:val="007F628F"/>
    <w:rsid w:val="00810D28"/>
    <w:rsid w:val="008111CA"/>
    <w:rsid w:val="00820AF8"/>
    <w:rsid w:val="008235B4"/>
    <w:rsid w:val="008278B4"/>
    <w:rsid w:val="0083219A"/>
    <w:rsid w:val="00836840"/>
    <w:rsid w:val="00876F7D"/>
    <w:rsid w:val="008778C5"/>
    <w:rsid w:val="00891CE1"/>
    <w:rsid w:val="00894DEE"/>
    <w:rsid w:val="008956AB"/>
    <w:rsid w:val="008A1010"/>
    <w:rsid w:val="008A79F2"/>
    <w:rsid w:val="008B04A1"/>
    <w:rsid w:val="008D04EF"/>
    <w:rsid w:val="008E75E5"/>
    <w:rsid w:val="008F25E2"/>
    <w:rsid w:val="008F72F7"/>
    <w:rsid w:val="009116F9"/>
    <w:rsid w:val="00923A48"/>
    <w:rsid w:val="00954357"/>
    <w:rsid w:val="00973CFE"/>
    <w:rsid w:val="00975E01"/>
    <w:rsid w:val="00990F92"/>
    <w:rsid w:val="00996D3B"/>
    <w:rsid w:val="009A1304"/>
    <w:rsid w:val="009A274B"/>
    <w:rsid w:val="009B31A1"/>
    <w:rsid w:val="009F0559"/>
    <w:rsid w:val="009F632C"/>
    <w:rsid w:val="00A109B2"/>
    <w:rsid w:val="00A13057"/>
    <w:rsid w:val="00A23297"/>
    <w:rsid w:val="00A37A96"/>
    <w:rsid w:val="00A400BA"/>
    <w:rsid w:val="00A4134F"/>
    <w:rsid w:val="00A6187B"/>
    <w:rsid w:val="00A67704"/>
    <w:rsid w:val="00A67EAB"/>
    <w:rsid w:val="00A723D1"/>
    <w:rsid w:val="00A73D95"/>
    <w:rsid w:val="00A81193"/>
    <w:rsid w:val="00A96925"/>
    <w:rsid w:val="00AB4F21"/>
    <w:rsid w:val="00AD7CF2"/>
    <w:rsid w:val="00AE1576"/>
    <w:rsid w:val="00AE26D6"/>
    <w:rsid w:val="00AF0F7D"/>
    <w:rsid w:val="00AF2FB6"/>
    <w:rsid w:val="00AF5884"/>
    <w:rsid w:val="00AF6E78"/>
    <w:rsid w:val="00B215CC"/>
    <w:rsid w:val="00B25AAF"/>
    <w:rsid w:val="00B60107"/>
    <w:rsid w:val="00B65757"/>
    <w:rsid w:val="00B65A00"/>
    <w:rsid w:val="00B711C0"/>
    <w:rsid w:val="00B917C0"/>
    <w:rsid w:val="00B9563E"/>
    <w:rsid w:val="00B962D6"/>
    <w:rsid w:val="00B97987"/>
    <w:rsid w:val="00BA5B2C"/>
    <w:rsid w:val="00BB2590"/>
    <w:rsid w:val="00BB43AA"/>
    <w:rsid w:val="00BC0AE8"/>
    <w:rsid w:val="00BC2791"/>
    <w:rsid w:val="00BC3D0D"/>
    <w:rsid w:val="00BC41FA"/>
    <w:rsid w:val="00BC6C3A"/>
    <w:rsid w:val="00C21954"/>
    <w:rsid w:val="00C5746A"/>
    <w:rsid w:val="00C6054D"/>
    <w:rsid w:val="00C62484"/>
    <w:rsid w:val="00C66F5A"/>
    <w:rsid w:val="00C735BA"/>
    <w:rsid w:val="00C872AE"/>
    <w:rsid w:val="00C87C6D"/>
    <w:rsid w:val="00C91A9C"/>
    <w:rsid w:val="00CA344D"/>
    <w:rsid w:val="00CB47E5"/>
    <w:rsid w:val="00CC4F4F"/>
    <w:rsid w:val="00CE008B"/>
    <w:rsid w:val="00CE0FD8"/>
    <w:rsid w:val="00CE2A47"/>
    <w:rsid w:val="00CE5FF6"/>
    <w:rsid w:val="00D26493"/>
    <w:rsid w:val="00D3703D"/>
    <w:rsid w:val="00D45EE7"/>
    <w:rsid w:val="00D55312"/>
    <w:rsid w:val="00D6134C"/>
    <w:rsid w:val="00D65300"/>
    <w:rsid w:val="00D73D35"/>
    <w:rsid w:val="00DA3632"/>
    <w:rsid w:val="00DA59A0"/>
    <w:rsid w:val="00DB357A"/>
    <w:rsid w:val="00DD532D"/>
    <w:rsid w:val="00DD7DA1"/>
    <w:rsid w:val="00DE05EB"/>
    <w:rsid w:val="00DF5352"/>
    <w:rsid w:val="00E05FEC"/>
    <w:rsid w:val="00E17B1E"/>
    <w:rsid w:val="00E2088E"/>
    <w:rsid w:val="00E42E2B"/>
    <w:rsid w:val="00E62695"/>
    <w:rsid w:val="00E75B16"/>
    <w:rsid w:val="00E91B5B"/>
    <w:rsid w:val="00EA0896"/>
    <w:rsid w:val="00EB32F9"/>
    <w:rsid w:val="00EC07EC"/>
    <w:rsid w:val="00EC62B9"/>
    <w:rsid w:val="00ED337D"/>
    <w:rsid w:val="00ED5E78"/>
    <w:rsid w:val="00ED7AFA"/>
    <w:rsid w:val="00EE2963"/>
    <w:rsid w:val="00F00C67"/>
    <w:rsid w:val="00F05E02"/>
    <w:rsid w:val="00F317A8"/>
    <w:rsid w:val="00F6463A"/>
    <w:rsid w:val="00F660BF"/>
    <w:rsid w:val="00F755A2"/>
    <w:rsid w:val="00F83D12"/>
    <w:rsid w:val="00F857FA"/>
    <w:rsid w:val="00F87E53"/>
    <w:rsid w:val="00F94C5B"/>
    <w:rsid w:val="00FA35F7"/>
    <w:rsid w:val="00FC114B"/>
    <w:rsid w:val="00FD5C43"/>
    <w:rsid w:val="00FE4B4E"/>
    <w:rsid w:val="6D4BC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E32586"/>
  <w15:chartTrackingRefBased/>
  <w15:docId w15:val="{B651C7E7-F772-4A08-8D2C-852304EF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3D35"/>
    <w:rPr>
      <w:sz w:val="24"/>
      <w:szCs w:val="24"/>
      <w:lang w:val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62222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62222F"/>
    <w:rPr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rsid w:val="0062222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62222F"/>
    <w:rPr>
      <w:sz w:val="24"/>
      <w:szCs w:val="24"/>
      <w:lang w:eastAsia="es-ES"/>
    </w:rPr>
  </w:style>
  <w:style w:type="paragraph" w:styleId="Textodeglobo">
    <w:name w:val="Balloon Text"/>
    <w:basedOn w:val="Normal"/>
    <w:link w:val="TextodegloboCar"/>
    <w:rsid w:val="0072619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rsid w:val="00726198"/>
    <w:rPr>
      <w:rFonts w:ascii="Segoe UI" w:hAnsi="Segoe UI" w:cs="Segoe UI"/>
      <w:sz w:val="18"/>
      <w:szCs w:val="18"/>
      <w:lang w:val="ca-ES"/>
    </w:rPr>
  </w:style>
  <w:style w:type="character" w:styleId="Hipervnculo">
    <w:name w:val="Hyperlink"/>
    <w:uiPriority w:val="99"/>
    <w:unhideWhenUsed/>
    <w:rsid w:val="001C1F76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DD532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rsid w:val="008F25E2"/>
    <w:rPr>
      <w:color w:val="954F72"/>
      <w:u w:val="single"/>
    </w:rPr>
  </w:style>
  <w:style w:type="character" w:styleId="Mencinsinresolver">
    <w:name w:val="Unresolved Mention"/>
    <w:uiPriority w:val="99"/>
    <w:semiHidden/>
    <w:unhideWhenUsed/>
    <w:rsid w:val="00C5746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F0F7D"/>
    <w:pPr>
      <w:spacing w:before="100" w:beforeAutospacing="1" w:after="100" w:afterAutospacing="1"/>
    </w:pPr>
    <w:rPr>
      <w:lang w:val="es-ES"/>
    </w:rPr>
  </w:style>
  <w:style w:type="character" w:customStyle="1" w:styleId="normaltextrun">
    <w:name w:val="normaltextrun"/>
    <w:basedOn w:val="Fuentedeprrafopredeter"/>
    <w:rsid w:val="00AF0F7D"/>
  </w:style>
  <w:style w:type="character" w:customStyle="1" w:styleId="eop">
    <w:name w:val="eop"/>
    <w:basedOn w:val="Fuentedeprrafopredeter"/>
    <w:rsid w:val="00AF0F7D"/>
  </w:style>
  <w:style w:type="character" w:customStyle="1" w:styleId="contextualspellingandgrammarerror">
    <w:name w:val="contextualspellingandgrammarerror"/>
    <w:basedOn w:val="Fuentedeprrafopredeter"/>
    <w:rsid w:val="004F5B9A"/>
  </w:style>
  <w:style w:type="character" w:customStyle="1" w:styleId="spellingerror">
    <w:name w:val="spellingerror"/>
    <w:basedOn w:val="Fuentedeprrafopredeter"/>
    <w:rsid w:val="00521432"/>
  </w:style>
  <w:style w:type="paragraph" w:styleId="HTMLconformatoprevio">
    <w:name w:val="HTML Preformatted"/>
    <w:basedOn w:val="Normal"/>
    <w:link w:val="HTMLconformatoprevioCar"/>
    <w:uiPriority w:val="99"/>
    <w:unhideWhenUsed/>
    <w:rsid w:val="00A677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ca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A67704"/>
    <w:rPr>
      <w:rFonts w:ascii="Courier New" w:hAnsi="Courier New" w:cs="Courier New"/>
      <w:lang w:val="ca-ES" w:eastAsia="ca-ES"/>
    </w:rPr>
  </w:style>
  <w:style w:type="character" w:customStyle="1" w:styleId="y2iqfc">
    <w:name w:val="y2iqfc"/>
    <w:basedOn w:val="Fuentedeprrafopredeter"/>
    <w:rsid w:val="00A67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5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5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0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0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5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3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4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3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4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2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4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3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8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22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05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0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32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60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5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8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3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6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21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64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3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46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0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9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4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9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19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31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97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06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4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44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18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28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83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C8E7CC503A73F4CBBB6C5DC12B7B594" ma:contentTypeVersion="13" ma:contentTypeDescription="Crear nuevo documento." ma:contentTypeScope="" ma:versionID="44af7aad41d399002d751c994c30a1ef">
  <xsd:schema xmlns:xsd="http://www.w3.org/2001/XMLSchema" xmlns:xs="http://www.w3.org/2001/XMLSchema" xmlns:p="http://schemas.microsoft.com/office/2006/metadata/properties" xmlns:ns2="adac0d1d-ead0-44b1-aa05-cf5ec0c80528" xmlns:ns3="17ce1a54-0522-4644-8ff1-fb7529b45046" targetNamespace="http://schemas.microsoft.com/office/2006/metadata/properties" ma:root="true" ma:fieldsID="a657dab6039a0f1902458f4db25ae533" ns2:_="" ns3:_="">
    <xsd:import namespace="adac0d1d-ead0-44b1-aa05-cf5ec0c80528"/>
    <xsd:import namespace="17ce1a54-0522-4644-8ff1-fb7529b450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c0d1d-ead0-44b1-aa05-cf5ec0c80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e1a54-0522-4644-8ff1-fb7529b4504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430113-2C42-48B6-AE61-562161139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6782C-2A84-4726-AD8E-6DCA721546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986044-4A44-47E0-93F5-220913BC0D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34D624-5A07-446D-827E-918B0482BB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07</Words>
  <Characters>158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RB Cerca</vt:lpstr>
      <vt:lpstr>IRB Cerca</vt:lpstr>
    </vt:vector>
  </TitlesOfParts>
  <Company>UdL</Company>
  <LinksUpToDate>false</LinksUpToDate>
  <CharactersWithSpaces>1791</CharactersWithSpaces>
  <SharedDoc>false</SharedDoc>
  <HLinks>
    <vt:vector size="18" baseType="variant">
      <vt:variant>
        <vt:i4>3276915</vt:i4>
      </vt:variant>
      <vt:variant>
        <vt:i4>6</vt:i4>
      </vt:variant>
      <vt:variant>
        <vt:i4>0</vt:i4>
      </vt:variant>
      <vt:variant>
        <vt:i4>5</vt:i4>
      </vt:variant>
      <vt:variant>
        <vt:lpwstr>https://www.isciii.es/QueHacemos/Servicios/Biblioteca/Paginas/JCR.aspx</vt:lpwstr>
      </vt:variant>
      <vt:variant>
        <vt:lpwstr/>
      </vt:variant>
      <vt:variant>
        <vt:i4>2359350</vt:i4>
      </vt:variant>
      <vt:variant>
        <vt:i4>3</vt:i4>
      </vt:variant>
      <vt:variant>
        <vt:i4>0</vt:i4>
      </vt:variant>
      <vt:variant>
        <vt:i4>5</vt:i4>
      </vt:variant>
      <vt:variant>
        <vt:lpwstr>http://www.researcherid.com/</vt:lpwstr>
      </vt:variant>
      <vt:variant>
        <vt:lpwstr>rid-for-researchers</vt:lpwstr>
      </vt:variant>
      <vt:variant>
        <vt:i4>7929888</vt:i4>
      </vt:variant>
      <vt:variant>
        <vt:i4>0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B Cerca</dc:title>
  <dc:subject/>
  <dc:creator>n4372531</dc:creator>
  <cp:keywords/>
  <cp:lastModifiedBy>Serafi Cambray</cp:lastModifiedBy>
  <cp:revision>12</cp:revision>
  <cp:lastPrinted>2020-03-11T08:32:00Z</cp:lastPrinted>
  <dcterms:created xsi:type="dcterms:W3CDTF">2022-04-12T10:15:00Z</dcterms:created>
  <dcterms:modified xsi:type="dcterms:W3CDTF">2022-05-1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E7CC503A73F4CBBB6C5DC12B7B594</vt:lpwstr>
  </property>
  <property fmtid="{D5CDD505-2E9C-101B-9397-08002B2CF9AE}" pid="3" name="Order">
    <vt:r8>7246200</vt:r8>
  </property>
</Properties>
</file>